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98A1F"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4C447784" w14:textId="77777777" w:rsidR="001E323A" w:rsidRDefault="001E323A" w:rsidP="001E323A">
      <w:pPr>
        <w:pStyle w:val="Heading1"/>
      </w:pPr>
      <w:r>
        <w:t>Thông tin chung</w:t>
      </w:r>
    </w:p>
    <w:p w14:paraId="79A9DBE4" w14:textId="53C9E384" w:rsidR="001E323A" w:rsidRDefault="001E323A" w:rsidP="001E323A">
      <w:pPr>
        <w:pStyle w:val="Heading2"/>
      </w:pPr>
      <w:r>
        <w:t>Thời gian</w:t>
      </w:r>
      <w:r w:rsidR="00EB5466">
        <w:t>:</w:t>
      </w:r>
      <w:r w:rsidR="009A1778">
        <w:t xml:space="preserve"> 17/03/2023</w:t>
      </w:r>
    </w:p>
    <w:p w14:paraId="0465AAF9" w14:textId="032A15A6" w:rsidR="001E323A" w:rsidRDefault="001E323A" w:rsidP="001E323A">
      <w:pPr>
        <w:pStyle w:val="Heading2"/>
      </w:pPr>
      <w:r>
        <w:t>Địa điểm</w:t>
      </w:r>
      <w:r w:rsidR="00EB5466">
        <w:t>:</w:t>
      </w:r>
      <w:r w:rsidR="009A1778">
        <w:t xml:space="preserve"> </w:t>
      </w:r>
      <w:r w:rsidR="00696870">
        <w:t>147 Dũng Sĩ Thanh Khê</w:t>
      </w:r>
    </w:p>
    <w:p w14:paraId="4B5CD0B9" w14:textId="2AE0E041" w:rsidR="001E323A" w:rsidRDefault="001E323A" w:rsidP="001E323A">
      <w:pPr>
        <w:pStyle w:val="Heading2"/>
      </w:pPr>
      <w:r>
        <w:t>Thành phần tham gia phỏng vấn</w:t>
      </w:r>
      <w:r w:rsidR="00696870">
        <w:t xml:space="preserve">: </w:t>
      </w:r>
    </w:p>
    <w:p w14:paraId="72C68507" w14:textId="64242EA4" w:rsidR="00EB5466" w:rsidRDefault="00EB5466" w:rsidP="00EB5466">
      <w:pPr>
        <w:pStyle w:val="ListParagraph"/>
        <w:numPr>
          <w:ilvl w:val="0"/>
          <w:numId w:val="8"/>
        </w:numPr>
        <w:spacing w:line="276" w:lineRule="auto"/>
        <w:rPr>
          <w:rFonts w:eastAsia="Times New Roman" w:cs="Times New Roman"/>
          <w:szCs w:val="26"/>
        </w:rPr>
      </w:pPr>
      <w:r>
        <w:rPr>
          <w:rFonts w:eastAsia="Times New Roman" w:cs="Times New Roman"/>
          <w:szCs w:val="26"/>
        </w:rPr>
        <w:t>Người</w:t>
      </w:r>
      <w:r>
        <w:rPr>
          <w:rFonts w:eastAsia="Times New Roman" w:cs="Times New Roman"/>
          <w:color w:val="000000"/>
          <w:szCs w:val="26"/>
        </w:rPr>
        <w:t xml:space="preserve"> phỏng vấn:</w:t>
      </w:r>
      <w:r>
        <w:rPr>
          <w:rFonts w:eastAsia="Times New Roman" w:cs="Times New Roman"/>
          <w:szCs w:val="26"/>
        </w:rPr>
        <w:t xml:space="preserve"> Chủ cửa hàng tập hóa Minh Nguyệt</w:t>
      </w:r>
      <w:r>
        <w:rPr>
          <w:rFonts w:eastAsia="Times New Roman" w:cs="Times New Roman"/>
          <w:szCs w:val="26"/>
        </w:rPr>
        <w:tab/>
      </w:r>
    </w:p>
    <w:p w14:paraId="1007DB6F" w14:textId="1B73EA80" w:rsidR="00EB5466" w:rsidRPr="00EB5466" w:rsidRDefault="00EB5466" w:rsidP="00EB5466">
      <w:pPr>
        <w:pStyle w:val="ListParagraph"/>
        <w:numPr>
          <w:ilvl w:val="0"/>
          <w:numId w:val="8"/>
        </w:numPr>
        <w:spacing w:line="276" w:lineRule="auto"/>
        <w:rPr>
          <w:rFonts w:eastAsia="Times New Roman" w:cs="Times New Roman"/>
          <w:szCs w:val="26"/>
        </w:rPr>
      </w:pPr>
      <w:r>
        <w:rPr>
          <w:rFonts w:eastAsia="Times New Roman" w:cs="Times New Roman"/>
          <w:szCs w:val="26"/>
        </w:rPr>
        <w:t>Người</w:t>
      </w:r>
      <w:r>
        <w:rPr>
          <w:rFonts w:eastAsia="Times New Roman" w:cs="Times New Roman"/>
          <w:color w:val="000000"/>
          <w:szCs w:val="26"/>
        </w:rPr>
        <w:t xml:space="preserve"> thực hiện phỏng vấn: </w:t>
      </w:r>
      <w:r>
        <w:rPr>
          <w:rFonts w:eastAsia="Times New Roman" w:cs="Times New Roman"/>
          <w:color w:val="000000"/>
          <w:szCs w:val="26"/>
        </w:rPr>
        <w:t>Tất cả thành viên trong nhóm</w:t>
      </w:r>
    </w:p>
    <w:p w14:paraId="42C020E0" w14:textId="77777777" w:rsidR="00AE2118" w:rsidRDefault="00AE2118" w:rsidP="00AE2118">
      <w:pPr>
        <w:pStyle w:val="Heading1"/>
      </w:pPr>
      <w:r>
        <w:t>Mục đích buổi phỏng vấn</w:t>
      </w:r>
    </w:p>
    <w:p w14:paraId="5FB9F8C8" w14:textId="32B0C9B2" w:rsidR="00AE2118" w:rsidRPr="00EB5466" w:rsidRDefault="00EB5466" w:rsidP="00AE2118">
      <w:pPr>
        <w:pStyle w:val="ListParagraph"/>
        <w:numPr>
          <w:ilvl w:val="0"/>
          <w:numId w:val="8"/>
        </w:numPr>
        <w:spacing w:line="276" w:lineRule="auto"/>
        <w:rPr>
          <w:rFonts w:eastAsia="Times New Roman" w:cs="Times New Roman"/>
          <w:szCs w:val="26"/>
        </w:rPr>
      </w:pPr>
      <w:r w:rsidRPr="00A12010">
        <w:rPr>
          <w:rFonts w:eastAsia="Times New Roman" w:cs="Times New Roman"/>
          <w:szCs w:val="26"/>
        </w:rPr>
        <w:t>Tìm ra được những vấn đề trong</w:t>
      </w:r>
      <w:r>
        <w:rPr>
          <w:rFonts w:eastAsia="Times New Roman" w:cs="Times New Roman"/>
          <w:szCs w:val="26"/>
        </w:rPr>
        <w:t xml:space="preserve"> việc quản lý hàng hóa của cửa hàng</w:t>
      </w:r>
      <w:r w:rsidRPr="00A12010">
        <w:rPr>
          <w:rFonts w:eastAsia="Times New Roman" w:cs="Times New Roman"/>
          <w:szCs w:val="26"/>
        </w:rPr>
        <w:t xml:space="preserve">, từ đó đưa ra phần mềm giúp quản </w:t>
      </w:r>
      <w:r>
        <w:rPr>
          <w:rFonts w:eastAsia="Times New Roman" w:cs="Times New Roman"/>
          <w:szCs w:val="26"/>
        </w:rPr>
        <w:t xml:space="preserve">lý hàng hóa </w:t>
      </w:r>
      <w:r w:rsidRPr="00A12010">
        <w:rPr>
          <w:rFonts w:eastAsia="Times New Roman" w:cs="Times New Roman"/>
          <w:szCs w:val="26"/>
        </w:rPr>
        <w:t xml:space="preserve">cho quán. </w:t>
      </w:r>
    </w:p>
    <w:p w14:paraId="7C89EE77" w14:textId="067CF07D" w:rsidR="001E323A" w:rsidRDefault="001E323A" w:rsidP="001E323A">
      <w:pPr>
        <w:pStyle w:val="Heading1"/>
      </w:pPr>
      <w:r>
        <w:t>Khái quát yêu cầu</w:t>
      </w:r>
    </w:p>
    <w:p w14:paraId="02229766" w14:textId="1CFFB9DB" w:rsidR="009A1778" w:rsidRPr="00BB7938" w:rsidRDefault="009A1778" w:rsidP="009A1778">
      <w:pPr>
        <w:rPr>
          <w:b/>
          <w:bCs/>
          <w:sz w:val="32"/>
          <w:szCs w:val="32"/>
        </w:rPr>
      </w:pPr>
      <w:r w:rsidRPr="00BB7938">
        <w:rPr>
          <w:b/>
          <w:bCs/>
          <w:sz w:val="32"/>
          <w:szCs w:val="32"/>
        </w:rPr>
        <w:t xml:space="preserve">Yêu cầu chức năng </w:t>
      </w:r>
    </w:p>
    <w:p w14:paraId="09309E88" w14:textId="01FA6099"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Nhập và lưu trữ thông tin sản phẩm</w:t>
      </w:r>
    </w:p>
    <w:p w14:paraId="5B6A93E1" w14:textId="37E250E6"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Theo dõi thời gian tồn kho Nhập trước – Xuất trước</w:t>
      </w:r>
    </w:p>
    <w:p w14:paraId="22B7F9A1" w14:textId="6CBA6BB1"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 xml:space="preserve">Dự trù số lượng nhập hàng </w:t>
      </w:r>
    </w:p>
    <w:p w14:paraId="06F055A1" w14:textId="5B26BFE9"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C</w:t>
      </w:r>
      <w:r w:rsidR="00BB7938">
        <w:rPr>
          <w:rFonts w:eastAsia="Times New Roman" w:cs="Times New Roman"/>
          <w:color w:val="000000"/>
          <w:sz w:val="32"/>
          <w:szCs w:val="32"/>
        </w:rPr>
        <w:t>hức năng sắp xếp sản phẩm</w:t>
      </w:r>
    </w:p>
    <w:p w14:paraId="1989CA4C" w14:textId="438E11D9" w:rsidR="009A1778" w:rsidRPr="00BB7938" w:rsidRDefault="009A1778" w:rsidP="009A1778">
      <w:pPr>
        <w:pStyle w:val="ListParagraph"/>
        <w:numPr>
          <w:ilvl w:val="0"/>
          <w:numId w:val="4"/>
        </w:numPr>
        <w:rPr>
          <w:rFonts w:cs="Times New Roman"/>
          <w:sz w:val="32"/>
          <w:szCs w:val="32"/>
        </w:rPr>
      </w:pPr>
      <w:r w:rsidRPr="009A1778">
        <w:rPr>
          <w:rFonts w:eastAsia="Times New Roman" w:cs="Times New Roman"/>
          <w:color w:val="000000"/>
          <w:sz w:val="32"/>
          <w:szCs w:val="32"/>
        </w:rPr>
        <w:t>Tổng kết thông tin hàng hóa</w:t>
      </w:r>
    </w:p>
    <w:p w14:paraId="3C4F8A3F" w14:textId="0809EEEB" w:rsidR="00BB7938" w:rsidRPr="00BB7938" w:rsidRDefault="00BB7938" w:rsidP="00BB7938">
      <w:pPr>
        <w:rPr>
          <w:rFonts w:cs="Times New Roman"/>
          <w:b/>
          <w:bCs/>
          <w:sz w:val="32"/>
          <w:szCs w:val="32"/>
        </w:rPr>
      </w:pPr>
      <w:r w:rsidRPr="00BB7938">
        <w:rPr>
          <w:rFonts w:cs="Times New Roman"/>
          <w:b/>
          <w:bCs/>
          <w:sz w:val="32"/>
          <w:szCs w:val="32"/>
        </w:rPr>
        <w:t xml:space="preserve">Yêu cầu phi chức năng </w:t>
      </w:r>
    </w:p>
    <w:p w14:paraId="4CF8EBD8" w14:textId="77777777" w:rsidR="00BB7938" w:rsidRDefault="00BB7938" w:rsidP="00BB7938">
      <w:pPr>
        <w:pStyle w:val="ListParagraph"/>
        <w:numPr>
          <w:ilvl w:val="0"/>
          <w:numId w:val="6"/>
        </w:numPr>
        <w:spacing w:line="276" w:lineRule="auto"/>
        <w:rPr>
          <w:rFonts w:eastAsia="Times New Roman" w:cs="Times New Roman"/>
          <w:color w:val="000000"/>
          <w:sz w:val="32"/>
          <w:szCs w:val="32"/>
        </w:rPr>
      </w:pPr>
      <w:r w:rsidRPr="00C52834">
        <w:rPr>
          <w:rFonts w:eastAsia="Times New Roman" w:cs="Times New Roman"/>
          <w:sz w:val="32"/>
          <w:szCs w:val="32"/>
        </w:rPr>
        <w:t>Giao</w:t>
      </w:r>
      <w:r w:rsidRPr="00C52834">
        <w:rPr>
          <w:rFonts w:eastAsia="Times New Roman" w:cs="Times New Roman"/>
          <w:color w:val="000000"/>
          <w:sz w:val="32"/>
          <w:szCs w:val="32"/>
        </w:rPr>
        <w:t xml:space="preserve"> diện đơn giản</w:t>
      </w:r>
    </w:p>
    <w:p w14:paraId="38509550" w14:textId="24B6246F" w:rsidR="009A1778" w:rsidRPr="009A1778" w:rsidRDefault="001E323A" w:rsidP="009A1778">
      <w:pPr>
        <w:pStyle w:val="Heading1"/>
      </w:pPr>
      <w:r>
        <w:t>Chi tiết yêu cầu</w:t>
      </w:r>
    </w:p>
    <w:p w14:paraId="6D8E82B2" w14:textId="77777777" w:rsidR="001E323A" w:rsidRDefault="001E323A" w:rsidP="001E323A">
      <w:pPr>
        <w:pStyle w:val="Heading2"/>
      </w:pPr>
      <w:r>
        <w:t>Yêu cầu chức năng</w:t>
      </w:r>
    </w:p>
    <w:p w14:paraId="6D363EFA" w14:textId="77777777" w:rsidR="00685A5B" w:rsidRDefault="001E323A" w:rsidP="00BB7938">
      <w:pPr>
        <w:pStyle w:val="Heading3"/>
      </w:pPr>
      <w:r>
        <w:t xml:space="preserve">Chức năng </w:t>
      </w:r>
      <w:r w:rsidR="00BB7938">
        <w:t>nhập và lưu trữ thông tin sản phẩm</w:t>
      </w:r>
      <w:r w:rsidR="00685A5B">
        <w:t xml:space="preserve">: </w:t>
      </w:r>
    </w:p>
    <w:p w14:paraId="2C957AFB" w14:textId="79C74886" w:rsidR="00BB7938" w:rsidRPr="00685A5B" w:rsidRDefault="00BB7938" w:rsidP="00696870">
      <w:pPr>
        <w:ind w:firstLine="720"/>
      </w:pPr>
      <w:r w:rsidRPr="00685A5B">
        <w:t xml:space="preserve">Lưu thông tin tên sản phẩm, số </w:t>
      </w:r>
      <w:r w:rsidR="00685A5B" w:rsidRPr="00685A5B">
        <w:t xml:space="preserve">lượng sản phẩm nhập vào, hạn sử dụng </w:t>
      </w:r>
    </w:p>
    <w:p w14:paraId="26DBF799" w14:textId="32D8A1EA" w:rsidR="00BB7938" w:rsidRDefault="00BB7938" w:rsidP="00BB7938">
      <w:pPr>
        <w:pStyle w:val="Heading3"/>
      </w:pPr>
      <w:r>
        <w:t>Chức năng theo dõi thời gian tồn kho Nhập trước – Xuất trước</w:t>
      </w:r>
    </w:p>
    <w:p w14:paraId="3BC85929" w14:textId="75212FE2" w:rsidR="00685A5B" w:rsidRPr="00685A5B" w:rsidRDefault="00685A5B" w:rsidP="00685A5B">
      <w:pPr>
        <w:ind w:left="720"/>
      </w:pPr>
      <w:r>
        <w:t>Theo dõi</w:t>
      </w:r>
      <w:r w:rsidR="00EB5466">
        <w:t xml:space="preserve"> và thông báo</w:t>
      </w:r>
      <w:r>
        <w:t xml:space="preserve"> thời hạn sử dụng </w:t>
      </w:r>
      <w:r w:rsidR="00696870">
        <w:t>c</w:t>
      </w:r>
      <w:r>
        <w:t>ác sản phẩm</w:t>
      </w:r>
      <w:r w:rsidR="00696870">
        <w:t>, các sản phẩm</w:t>
      </w:r>
      <w:r>
        <w:t xml:space="preserve"> nhập trước sẽ được bán trước </w:t>
      </w:r>
    </w:p>
    <w:p w14:paraId="1F13B147" w14:textId="7AA07F4D" w:rsidR="00BB7938" w:rsidRDefault="00BB7938" w:rsidP="00BB7938">
      <w:pPr>
        <w:pStyle w:val="Heading3"/>
      </w:pPr>
      <w:r>
        <w:t>Chức năng dự trù số lượng nhập hàng</w:t>
      </w:r>
    </w:p>
    <w:p w14:paraId="7A40AA06" w14:textId="1629337C" w:rsidR="00696870" w:rsidRPr="00696870" w:rsidRDefault="00696870" w:rsidP="00696870">
      <w:pPr>
        <w:ind w:left="720"/>
      </w:pPr>
      <w:r>
        <w:t>Dựa vào số lượng hàng hóa bán ra nhiều hay ít mà mỗi sản phẩm của mỗi tuần sẽ</w:t>
      </w:r>
      <w:r w:rsidR="00EB5466">
        <w:t xml:space="preserve"> thông báo </w:t>
      </w:r>
      <w:r>
        <w:t>số lượng nhập hàng mới khác nhau</w:t>
      </w:r>
    </w:p>
    <w:p w14:paraId="74BC6C75" w14:textId="4C1DCA72" w:rsidR="00BB7938" w:rsidRDefault="00BB7938" w:rsidP="00BB7938">
      <w:pPr>
        <w:pStyle w:val="Heading3"/>
      </w:pPr>
      <w:r>
        <w:lastRenderedPageBreak/>
        <w:t>Chức năng sắp xếp sản phẩm</w:t>
      </w:r>
    </w:p>
    <w:p w14:paraId="2DEC48C0" w14:textId="68CCD3AE" w:rsidR="00696870" w:rsidRPr="00696870" w:rsidRDefault="00696870" w:rsidP="00696870">
      <w:pPr>
        <w:ind w:left="720"/>
      </w:pPr>
      <w:r>
        <w:t>Xắp xếp các loại sản phẩm có cùng chức năng với nhau để dễ theo dõi được sản phẩm nào bán chạy nhất</w:t>
      </w:r>
    </w:p>
    <w:p w14:paraId="24F227CE" w14:textId="18C0BBA9" w:rsidR="00BB7938" w:rsidRDefault="00BB7938" w:rsidP="00BB7938">
      <w:pPr>
        <w:pStyle w:val="Heading3"/>
      </w:pPr>
      <w:r>
        <w:t>Chức năng tổng kết thông tin hàng hóa</w:t>
      </w:r>
    </w:p>
    <w:p w14:paraId="34EC138B" w14:textId="3C87FCD3" w:rsidR="00696870" w:rsidRPr="00696870" w:rsidRDefault="00696870" w:rsidP="00696870">
      <w:pPr>
        <w:ind w:left="576"/>
      </w:pPr>
      <w:r>
        <w:t>Xem lại tất cả thông tin của sản phẩm đã được lưu trữ trong hệ thống</w:t>
      </w:r>
    </w:p>
    <w:p w14:paraId="589AF61F" w14:textId="77777777" w:rsidR="001E323A" w:rsidRDefault="001E323A" w:rsidP="001E323A">
      <w:pPr>
        <w:pStyle w:val="Heading2"/>
      </w:pPr>
      <w:r>
        <w:t>Yêu cầu phi chức năng</w:t>
      </w:r>
    </w:p>
    <w:p w14:paraId="39E436B3" w14:textId="14E19819" w:rsidR="00685A5B" w:rsidRDefault="00BB7938" w:rsidP="00685A5B">
      <w:pPr>
        <w:pStyle w:val="ListParagraph"/>
        <w:numPr>
          <w:ilvl w:val="0"/>
          <w:numId w:val="6"/>
        </w:numPr>
        <w:spacing w:line="276" w:lineRule="auto"/>
        <w:rPr>
          <w:rFonts w:eastAsia="Times New Roman" w:cs="Times New Roman"/>
          <w:color w:val="000000"/>
          <w:sz w:val="32"/>
          <w:szCs w:val="32"/>
        </w:rPr>
      </w:pPr>
      <w:r w:rsidRPr="00C52834">
        <w:rPr>
          <w:rFonts w:eastAsia="Times New Roman" w:cs="Times New Roman"/>
          <w:sz w:val="32"/>
          <w:szCs w:val="32"/>
        </w:rPr>
        <w:t>Giao</w:t>
      </w:r>
      <w:r w:rsidRPr="00C52834">
        <w:rPr>
          <w:rFonts w:eastAsia="Times New Roman" w:cs="Times New Roman"/>
          <w:color w:val="000000"/>
          <w:sz w:val="32"/>
          <w:szCs w:val="32"/>
        </w:rPr>
        <w:t xml:space="preserve"> diện đơn giản</w:t>
      </w:r>
    </w:p>
    <w:p w14:paraId="2D94C16A" w14:textId="627B6252" w:rsidR="00696870" w:rsidRPr="00685A5B" w:rsidRDefault="00696870" w:rsidP="00696870">
      <w:pPr>
        <w:pStyle w:val="ListParagraph"/>
        <w:spacing w:line="276" w:lineRule="auto"/>
        <w:rPr>
          <w:rFonts w:eastAsia="Times New Roman" w:cs="Times New Roman"/>
          <w:color w:val="000000"/>
          <w:sz w:val="32"/>
          <w:szCs w:val="32"/>
        </w:rPr>
      </w:pPr>
      <w:r>
        <w:rPr>
          <w:rFonts w:eastAsia="Times New Roman" w:cs="Times New Roman"/>
          <w:sz w:val="32"/>
          <w:szCs w:val="32"/>
        </w:rPr>
        <w:t xml:space="preserve">Phần mền hiển thị ở dạng phân chia thành từng cột với các tiêu đề như tên sản phẩm, số lượng sản phẩm còn lại, hạn sử dụng </w:t>
      </w:r>
    </w:p>
    <w:p w14:paraId="405C8EEF" w14:textId="70A7C4F7" w:rsidR="00685A5B" w:rsidRPr="00685A5B" w:rsidRDefault="00685A5B" w:rsidP="00685A5B">
      <w:pPr>
        <w:pStyle w:val="Heading1"/>
        <w:rPr>
          <w:rFonts w:eastAsia="Times New Roman"/>
        </w:rPr>
      </w:pPr>
      <w:r w:rsidRPr="00685A5B">
        <w:rPr>
          <w:rFonts w:eastAsia="Times New Roman"/>
        </w:rPr>
        <w:t xml:space="preserve">Các vấn đề chưa giải quyết được </w:t>
      </w:r>
    </w:p>
    <w:p w14:paraId="3544995A" w14:textId="27F92BCF" w:rsidR="00685A5B" w:rsidRDefault="00685A5B" w:rsidP="00685A5B">
      <w:pPr>
        <w:pStyle w:val="ListParagraph"/>
        <w:numPr>
          <w:ilvl w:val="0"/>
          <w:numId w:val="7"/>
        </w:numPr>
        <w:rPr>
          <w:rFonts w:cs="Times New Roman"/>
          <w:sz w:val="32"/>
          <w:szCs w:val="32"/>
        </w:rPr>
      </w:pPr>
      <w:r w:rsidRPr="00893A5B">
        <w:rPr>
          <w:rFonts w:cs="Times New Roman"/>
          <w:sz w:val="32"/>
          <w:szCs w:val="32"/>
        </w:rPr>
        <w:t>Lưu trữ hóa đơn điện tử </w:t>
      </w:r>
    </w:p>
    <w:p w14:paraId="6F3C2B6B" w14:textId="2CC74228" w:rsidR="00685A5B" w:rsidRPr="00685A5B" w:rsidRDefault="00685A5B" w:rsidP="00685A5B">
      <w:pPr>
        <w:pStyle w:val="ListParagraph"/>
        <w:numPr>
          <w:ilvl w:val="0"/>
          <w:numId w:val="7"/>
        </w:numPr>
        <w:spacing w:line="276" w:lineRule="auto"/>
        <w:rPr>
          <w:rFonts w:eastAsia="Times New Roman" w:cs="Times New Roman"/>
          <w:color w:val="000000"/>
          <w:sz w:val="32"/>
          <w:szCs w:val="32"/>
        </w:rPr>
      </w:pPr>
      <w:r>
        <w:rPr>
          <w:rFonts w:eastAsia="Times New Roman" w:cs="Times New Roman"/>
          <w:sz w:val="32"/>
          <w:szCs w:val="32"/>
        </w:rPr>
        <w:t>Phân quyền</w:t>
      </w:r>
    </w:p>
    <w:p w14:paraId="0DD99140" w14:textId="77777777" w:rsidR="001E323A" w:rsidRDefault="001E323A" w:rsidP="001E323A">
      <w:pPr>
        <w:pStyle w:val="Heading1"/>
      </w:pPr>
      <w:r>
        <w:t>Chi tiết nội dung phỏng vấn</w:t>
      </w:r>
    </w:p>
    <w:p w14:paraId="20A1EE01"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con chào cô, hiện tại tụi con đang là sinh viên của trường đại học kinh tế, hôm nay con có đến cửa hàng của mình để phỏng vấn về cách mà cô quản lý các sản phẩm trong cửa hàng. Cô cho con hỏi không biết hiện tại quy trình quản lý cửa hàng các sản phẩm diễn ra như thế nào?</w:t>
      </w:r>
    </w:p>
    <w:p w14:paraId="7F345215"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Khi mà nhập hàng, cô sẽ lựa chọn những sản phẩm mình đã nhập trước đó ra 1 bên, đưa sản phẩm mới vào về phía trước. Những hàng cũ cô sẽ xem hạn sử dụng rồi cô sẽ bán trước, không để lẫn lộn giữa cái cũ và cái mới, đó là quy trình của cô</w:t>
      </w:r>
    </w:p>
    <w:p w14:paraId="153DF8E7"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Cô cho con hỏi khi nhập hàng mình có lấy ví dụ như là hóa đơn để mình ghi chép lại số lượng?</w:t>
      </w:r>
    </w:p>
    <w:p w14:paraId="05826068"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Mọi hóa đơn là phải lưu lại và phải lưu lại số điện thoại của người bỏ hàng cho mình để có vấn đề gì là mình kịp thời trao đổi</w:t>
      </w:r>
    </w:p>
    <w:p w14:paraId="75B928E1"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Khi mà mình nhận hàng thì mình lưu lại là mình ghi vô sổ hay là mình ghi như thế nào?</w:t>
      </w:r>
    </w:p>
    <w:p w14:paraId="5B623B4B" w14:textId="77777777" w:rsidR="009A1778" w:rsidRDefault="009A1778" w:rsidP="009A1778">
      <w:pPr>
        <w:pStyle w:val="NormalWeb"/>
        <w:spacing w:before="240" w:beforeAutospacing="0" w:after="0" w:afterAutospacing="0"/>
        <w:jc w:val="both"/>
      </w:pPr>
      <w:r>
        <w:rPr>
          <w:b/>
          <w:bCs/>
          <w:color w:val="000000"/>
          <w:sz w:val="32"/>
          <w:szCs w:val="32"/>
        </w:rPr>
        <w:lastRenderedPageBreak/>
        <w:t>Người được phỏng vấn</w:t>
      </w:r>
      <w:r>
        <w:rPr>
          <w:color w:val="000000"/>
          <w:sz w:val="32"/>
          <w:szCs w:val="32"/>
        </w:rPr>
        <w:t>: Cô có sổ tay riêng</w:t>
      </w:r>
    </w:p>
    <w:p w14:paraId="62899A50"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hiện tại thì cô ghi thủ công là cô ghi bằng sổ tay của mình</w:t>
      </w:r>
    </w:p>
    <w:p w14:paraId="53F1E8BF"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ô không có nhập dữ liệu máy tính như các cửa hàng lớn được bởi vì cửa hàng nhỏ và mình ghi sổ tay của mình để mình ghi nhớ hằng ngày là tiện hơn</w:t>
      </w:r>
    </w:p>
    <w:p w14:paraId="027AC0A1"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cô cho con hỏi khi mà một sản phẩm gần hết để mình nhập hàng về, khi mà hàng mới về và hàng cũ thì cô chia ra là hàng cũ, hàng tồn kho lại thì mình bán trước và hàng mới về vậy thì cô dựa vào số liệu nào để mình nhập hàng mới về?</w:t>
      </w:r>
    </w:p>
    <w:p w14:paraId="3A3CA0C7"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Hằng tuần cô kiểm tra, cô kiểm tra sản phẩm mình bán. Ví dụ như hôm nay sản phẩm mình bán gần hết, các anh mà bỏ hàng thì hằng tuần đến 1 ngày thôi và mình phải kiểm tra trước để các anh đến để mình biết là hàng nào mình cần và mình đặt hàng</w:t>
      </w:r>
    </w:p>
    <w:p w14:paraId="42F0C64A" w14:textId="77777777" w:rsidR="009A1778" w:rsidRDefault="009A1778" w:rsidP="009A1778">
      <w:pPr>
        <w:pStyle w:val="NormalWeb"/>
        <w:spacing w:before="240" w:beforeAutospacing="0" w:after="0" w:afterAutospacing="0"/>
        <w:jc w:val="both"/>
      </w:pPr>
      <w:r>
        <w:rPr>
          <w:b/>
          <w:bCs/>
          <w:color w:val="000000"/>
          <w:sz w:val="32"/>
          <w:szCs w:val="32"/>
        </w:rPr>
        <w:t xml:space="preserve">Người phỏng vấn: </w:t>
      </w:r>
      <w:r>
        <w:rPr>
          <w:color w:val="000000"/>
          <w:sz w:val="32"/>
          <w:szCs w:val="32"/>
        </w:rPr>
        <w:t>Vậy thì hằng tuần cô cố định là hằng tháng có 4 lần các anh giao hàng?</w:t>
      </w:r>
    </w:p>
    <w:p w14:paraId="29F3E71E"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Đúng rồi</w:t>
      </w:r>
    </w:p>
    <w:p w14:paraId="0CF62266"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vậy thì các anh tới cô có cố định số lượng mà mình nhập hàng vào không?</w:t>
      </w:r>
    </w:p>
    <w:p w14:paraId="599254E1"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ó chứ, mình đặt hàng chứ, mình đặt hàng bao nhiêu thì cô phải kiểm tra hàng</w:t>
      </w:r>
    </w:p>
    <w:p w14:paraId="5DCF33EC"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ý con hỏi là ví dụ tháng này mình nhập 5 thùng thì tháng sau mình sẽ nhập lại 5 thùng hay mình dựa vào số lượng gì?</w:t>
      </w:r>
    </w:p>
    <w:p w14:paraId="7107CC0F"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Không. Số lượng kinh doanh của mình, khi là ít khi là tăng</w:t>
      </w:r>
    </w:p>
    <w:p w14:paraId="532C47CB"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với cách quản lý sản phẩm hiện tại thì cô gặp khó khăn gì?</w:t>
      </w:r>
    </w:p>
    <w:p w14:paraId="64CB29C2" w14:textId="77777777" w:rsidR="009A1778" w:rsidRDefault="009A1778" w:rsidP="009A1778">
      <w:pPr>
        <w:pStyle w:val="NormalWeb"/>
        <w:spacing w:before="240" w:beforeAutospacing="0" w:after="0" w:afterAutospacing="0"/>
        <w:jc w:val="both"/>
      </w:pPr>
      <w:r>
        <w:rPr>
          <w:b/>
          <w:bCs/>
          <w:color w:val="000000"/>
          <w:sz w:val="32"/>
          <w:szCs w:val="32"/>
        </w:rPr>
        <w:lastRenderedPageBreak/>
        <w:t>Người được phỏng vấn</w:t>
      </w:r>
      <w:r>
        <w:rPr>
          <w:color w:val="000000"/>
          <w:sz w:val="32"/>
          <w:szCs w:val="32"/>
        </w:rPr>
        <w:t>: Đến thời điểm bây giờ cô kinh doanh mấy năm rồi thì nó đã ổn nhưng trước đó thì mình nhập nhằng vấn đề date tại mình không có để ý kịp. Cũng có một vài sự cố nhỏ thôi chớ không đáng kể. Bây giờ thời gian buôn bán của cô đã lâu rồi nên cách quản lý hàng hóa, cách quản lý hạn sử dụng cô đã chú tâm rất là nhiều, rất là quan trọng trong vấn đề đối với người tiêu dùng cái hạn sử dụng</w:t>
      </w:r>
    </w:p>
    <w:p w14:paraId="610DF0B5"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Vậy thì khi mà có 1 sản phẩm hết hạn cô tính chi phí hao hụt như thế nào?</w:t>
      </w:r>
    </w:p>
    <w:p w14:paraId="6ED84BE8" w14:textId="77777777" w:rsidR="009A1778" w:rsidRDefault="009A1778" w:rsidP="009A1778">
      <w:pPr>
        <w:pStyle w:val="NormalWeb"/>
        <w:spacing w:before="240" w:beforeAutospacing="0" w:after="0" w:afterAutospacing="0"/>
        <w:jc w:val="both"/>
      </w:pPr>
      <w:r>
        <w:rPr>
          <w:b/>
          <w:bCs/>
          <w:color w:val="000000"/>
          <w:sz w:val="32"/>
          <w:szCs w:val="32"/>
        </w:rPr>
        <w:t xml:space="preserve">Người được phỏng vấn: </w:t>
      </w:r>
      <w:r>
        <w:rPr>
          <w:color w:val="000000"/>
          <w:sz w:val="32"/>
          <w:szCs w:val="32"/>
        </w:rPr>
        <w:t>Khi mà sản phẩm gần hết hạn chớ không hết hạn thì mình có thể nói với lại nhân viên giao hàng cho mình, họ xử lí giúp mình được thì không sao. Nói chung cái sản phẩm đó mình cũng tính trong khấu hao của mình trong quá trình mình buôn bán thì mình phải có sự khấu hao từ đó ra, lợi nhuận thì mình mất đi một ít. Bởi vậy người kinh doanh phải chú trọng đến hạn sử dụng của từng sản phẩm để mình không bị thiệt trong vấn đề kinh doanh</w:t>
      </w:r>
    </w:p>
    <w:p w14:paraId="7AE502A8"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Nếu mà bây giờ tụi con có 1 hệ thống giúp cô thuận tiện hơn trong việc bán hàng như là nhập vào số lượng bao nhiêu, hạn sử dụng bao lâu, thì hệ thống sẽ báo cho cô biết là còn 10 ngày hay 20 ngày nữa thì sản phẩm sẽ hết hạn. Ngoài tính năng mà cô gặp phải là quản lý hạn sử dụng thì cô còn muốn hệ thống của mình có thêm tính năng nào?</w:t>
      </w:r>
    </w:p>
    <w:p w14:paraId="3EA3DF24"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ó được hệ thống báo hạn sử dụng thì quá tốt cho người kinh doanh, đôi khi nhiều việc, cửa hàng tuy nhỏ nhưng hàng trăm mặt hàng chớ không phải là 1 mặt hàng</w:t>
      </w:r>
    </w:p>
    <w:p w14:paraId="2FB44883"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Ngoài chức năng dự báo hạn sử dụng thì cô muốn hệ thống có thêm chức năng nào? Ví dụ như dự báo cho cô là bây giờ hàng trong cửa hàng mình còn bao nhiêu sản phẩm để nhập thêm để mình khỏi phải tính toán hằng ngày mà hệ thống sẽ tính cho mình</w:t>
      </w:r>
    </w:p>
    <w:p w14:paraId="324E9AAA"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ái đó thì quá tuyệt vời rồi nhưng mà với người chuyên rành máy tính, có 1 số cô kinh doanh thì có nhiều cái cô không rành máy tính cũng có sự hạn chế</w:t>
      </w:r>
    </w:p>
    <w:p w14:paraId="0C9033C4" w14:textId="77777777" w:rsidR="009A1778" w:rsidRDefault="009A1778" w:rsidP="009A1778">
      <w:pPr>
        <w:pStyle w:val="NormalWeb"/>
        <w:spacing w:before="240" w:beforeAutospacing="0" w:after="0" w:afterAutospacing="0"/>
        <w:jc w:val="both"/>
      </w:pPr>
      <w:r>
        <w:rPr>
          <w:b/>
          <w:bCs/>
          <w:color w:val="000000"/>
          <w:sz w:val="32"/>
          <w:szCs w:val="32"/>
        </w:rPr>
        <w:lastRenderedPageBreak/>
        <w:t>Người phỏng vấn:</w:t>
      </w:r>
      <w:r>
        <w:rPr>
          <w:color w:val="000000"/>
          <w:sz w:val="32"/>
          <w:szCs w:val="32"/>
        </w:rPr>
        <w:t xml:space="preserve"> Dạ vậy hệ thống mình có thêm một cái nữa là dự trù được số lượng sản phẩm cô phải nhập thêm ví dụ như nó sẽ đo được tháng này cô nhập vào 10 thùng mà cô bán ra được 5 thùng còn lại 5 thùng thì tháng sau nó sẽ báo cho cô là cô chỉ cần nhập 5 thùng nữa thôi cho đủ 10 thùng chứ cô không phải nhập lại 10 thùng như ban đầu nữa.</w:t>
      </w:r>
    </w:p>
    <w:p w14:paraId="131EAF09"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vậy hệ thống sẽ có 2 tính năng chính đó là báo cho cô số lượng hàng hóa mà cô phải nhập; cái thứ 2 nữa là báo cho cô thời hạn sử dụng từng sản phẩm. Cô có muốn hệ thống của mình tối ưu đơn giản hóa không phức tạp, khi mà mình nhìn vào mình sẽ biết được hiện tại có bao nhiêu loại sản phẩm và mỗi loại sản phẩm có số lượng bao nhiêu và có hạn sử dụng luôn không ạ? Và trên màn hình sẽ chia thành 3 thành phần cho cô dễ quan sát. Đó là cái phần thêm để mình dễ dàng quan sát.</w:t>
      </w:r>
    </w:p>
    <w:p w14:paraId="1B2DB507"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Khi nhìn vào thì mình biết được lượng hàng còn, lượng hàng hết hạn, hàng cần nhập để mình khỏi phải tìm kiếm đỡ phải tốn thời gian</w:t>
      </w:r>
    </w:p>
    <w:p w14:paraId="43868F55"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Cô có muốn phần mềm của mình phân chia phân khúc hàng hóa như các loại mì tôm thì chia ra 1 phần, các loại dầu gội thì chia ra 1 phần để cô dễ quan sát là mì tôm cái nào bán chạy cái nào bán không chạy</w:t>
      </w:r>
    </w:p>
    <w:p w14:paraId="1C3575CA" w14:textId="77777777"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ô muốn</w:t>
      </w:r>
    </w:p>
    <w:p w14:paraId="49F48BEA" w14:textId="77777777"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Cảm ơn cô đã tham gia buổi phỏng vấn của con ngày hôm nay.</w:t>
      </w:r>
    </w:p>
    <w:p w14:paraId="6E03E46C" w14:textId="77777777" w:rsidR="001E323A" w:rsidRPr="001E323A" w:rsidRDefault="001E323A" w:rsidP="001E323A"/>
    <w:p w14:paraId="265F0670"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C915527"/>
    <w:multiLevelType w:val="hybridMultilevel"/>
    <w:tmpl w:val="B6C6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9D585D"/>
    <w:multiLevelType w:val="hybridMultilevel"/>
    <w:tmpl w:val="7EB4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5C7487"/>
    <w:multiLevelType w:val="hybridMultilevel"/>
    <w:tmpl w:val="42AADE16"/>
    <w:lvl w:ilvl="0" w:tplc="D0584692">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6D1A59F6"/>
    <w:multiLevelType w:val="hybridMultilevel"/>
    <w:tmpl w:val="17440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574533"/>
    <w:multiLevelType w:val="hybridMultilevel"/>
    <w:tmpl w:val="FA205F98"/>
    <w:lvl w:ilvl="0" w:tplc="ADEE32C4">
      <w:numFmt w:val="bullet"/>
      <w:lvlText w:val="·"/>
      <w:lvlJc w:val="left"/>
      <w:pPr>
        <w:ind w:left="1080" w:hanging="72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3"/>
  </w:num>
  <w:num w:numId="5">
    <w:abstractNumId w:val="7"/>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E323A"/>
    <w:rsid w:val="003B029F"/>
    <w:rsid w:val="00646822"/>
    <w:rsid w:val="00685A5B"/>
    <w:rsid w:val="00696870"/>
    <w:rsid w:val="009A1778"/>
    <w:rsid w:val="00AE2118"/>
    <w:rsid w:val="00BB7938"/>
    <w:rsid w:val="00BE162C"/>
    <w:rsid w:val="00E50699"/>
    <w:rsid w:val="00EB5466"/>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B5B50"/>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A1778"/>
    <w:pPr>
      <w:spacing w:before="100" w:beforeAutospacing="1" w:after="100" w:afterAutospacing="1" w:line="240" w:lineRule="auto"/>
    </w:pPr>
    <w:rPr>
      <w:rFonts w:eastAsia="Times New Roman" w:cs="Times New Roman"/>
      <w:sz w:val="24"/>
      <w:szCs w:val="24"/>
    </w:rPr>
  </w:style>
  <w:style w:type="character" w:customStyle="1" w:styleId="apple-tab-span">
    <w:name w:val="apple-tab-span"/>
    <w:basedOn w:val="DefaultParagraphFont"/>
    <w:rsid w:val="009A1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533930">
      <w:bodyDiv w:val="1"/>
      <w:marLeft w:val="0"/>
      <w:marRight w:val="0"/>
      <w:marTop w:val="0"/>
      <w:marBottom w:val="0"/>
      <w:divBdr>
        <w:top w:val="none" w:sz="0" w:space="0" w:color="auto"/>
        <w:left w:val="none" w:sz="0" w:space="0" w:color="auto"/>
        <w:bottom w:val="none" w:sz="0" w:space="0" w:color="auto"/>
        <w:right w:val="none" w:sz="0" w:space="0" w:color="auto"/>
      </w:divBdr>
    </w:div>
    <w:div w:id="208549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64</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Thi Kim Cuc</cp:lastModifiedBy>
  <cp:revision>2</cp:revision>
  <dcterms:created xsi:type="dcterms:W3CDTF">2023-03-20T12:26:00Z</dcterms:created>
  <dcterms:modified xsi:type="dcterms:W3CDTF">2023-03-20T12:26:00Z</dcterms:modified>
</cp:coreProperties>
</file>